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7EA3E" w14:textId="6219810A" w:rsidR="007E7A7C" w:rsidRDefault="0078507D" w:rsidP="0078507D">
      <w:pPr>
        <w:pStyle w:val="Heading1"/>
        <w:jc w:val="center"/>
      </w:pPr>
      <w:r>
        <w:t>Visual Parts Database</w:t>
      </w:r>
    </w:p>
    <w:p w14:paraId="0778557F" w14:textId="2E749C17" w:rsidR="0078507D" w:rsidRDefault="0078507D" w:rsidP="0078507D"/>
    <w:p w14:paraId="4A94E59D" w14:textId="1A9DF6A7" w:rsidR="0078507D" w:rsidRDefault="0078507D" w:rsidP="00634566">
      <w:pPr>
        <w:pStyle w:val="Heading2"/>
      </w:pPr>
      <w:r>
        <w:t>What part did you find the most challenging?</w:t>
      </w:r>
    </w:p>
    <w:p w14:paraId="4A647B9B" w14:textId="19DEE22C" w:rsidR="0078507D" w:rsidRDefault="00634566" w:rsidP="00634566">
      <w:pPr>
        <w:pStyle w:val="ListParagraph"/>
        <w:numPr>
          <w:ilvl w:val="0"/>
          <w:numId w:val="3"/>
        </w:numPr>
      </w:pPr>
      <w:r>
        <w:t xml:space="preserve">The most challenging part was the styling. </w:t>
      </w:r>
    </w:p>
    <w:p w14:paraId="16976277" w14:textId="4FC0D13D" w:rsidR="00634566" w:rsidRDefault="00634566" w:rsidP="00634566">
      <w:pPr>
        <w:pStyle w:val="ListParagraph"/>
        <w:numPr>
          <w:ilvl w:val="1"/>
          <w:numId w:val="3"/>
        </w:numPr>
      </w:pPr>
      <w:r>
        <w:t>Learning CSS Grid</w:t>
      </w:r>
    </w:p>
    <w:p w14:paraId="43472542" w14:textId="66E6EE68" w:rsidR="0078507D" w:rsidRDefault="00634566" w:rsidP="0078507D">
      <w:pPr>
        <w:pStyle w:val="ListParagraph"/>
        <w:numPr>
          <w:ilvl w:val="1"/>
          <w:numId w:val="3"/>
        </w:numPr>
      </w:pPr>
      <w:r>
        <w:t>Making it work with all browsers</w:t>
      </w:r>
    </w:p>
    <w:p w14:paraId="445504CA" w14:textId="77777777" w:rsidR="00634566" w:rsidRDefault="00634566" w:rsidP="00634566"/>
    <w:p w14:paraId="2C8EF4DC" w14:textId="464F6AF0" w:rsidR="0078507D" w:rsidRDefault="0078507D" w:rsidP="00634566">
      <w:pPr>
        <w:pStyle w:val="Heading2"/>
      </w:pPr>
      <w:r>
        <w:t>What would you do differently/add in version 2.0?</w:t>
      </w:r>
    </w:p>
    <w:p w14:paraId="6FC6556C" w14:textId="30D8A4B7" w:rsidR="0078507D" w:rsidRDefault="0078507D" w:rsidP="0078507D">
      <w:pPr>
        <w:pStyle w:val="ListParagraph"/>
        <w:numPr>
          <w:ilvl w:val="0"/>
          <w:numId w:val="1"/>
        </w:numPr>
      </w:pPr>
      <w:r>
        <w:t>Add the capability to export in PDF and CSV</w:t>
      </w:r>
    </w:p>
    <w:p w14:paraId="0233E111" w14:textId="5504EEC3" w:rsidR="0078507D" w:rsidRDefault="0078507D" w:rsidP="0078507D">
      <w:pPr>
        <w:pStyle w:val="ListParagraph"/>
        <w:numPr>
          <w:ilvl w:val="0"/>
          <w:numId w:val="1"/>
        </w:numPr>
      </w:pPr>
      <w:r>
        <w:t>Increase UX</w:t>
      </w:r>
      <w:r w:rsidR="00634566">
        <w:t xml:space="preserve"> (user experience)</w:t>
      </w:r>
    </w:p>
    <w:p w14:paraId="39489EEF" w14:textId="1E74EA96" w:rsidR="00634566" w:rsidRDefault="00634566" w:rsidP="00634566">
      <w:pPr>
        <w:pStyle w:val="ListParagraph"/>
        <w:numPr>
          <w:ilvl w:val="1"/>
          <w:numId w:val="1"/>
        </w:numPr>
      </w:pPr>
      <w:r>
        <w:t>More modal windows</w:t>
      </w:r>
    </w:p>
    <w:p w14:paraId="06582D6D" w14:textId="2C44089C" w:rsidR="00634566" w:rsidRDefault="00634566" w:rsidP="00634566">
      <w:pPr>
        <w:pStyle w:val="ListParagraph"/>
        <w:numPr>
          <w:ilvl w:val="1"/>
          <w:numId w:val="1"/>
        </w:numPr>
      </w:pPr>
      <w:r>
        <w:t>Less page reloads</w:t>
      </w:r>
    </w:p>
    <w:p w14:paraId="490B0451" w14:textId="69B7F833" w:rsidR="00693529" w:rsidRDefault="00693529" w:rsidP="00634566">
      <w:pPr>
        <w:pStyle w:val="ListParagraph"/>
        <w:numPr>
          <w:ilvl w:val="1"/>
          <w:numId w:val="1"/>
        </w:numPr>
      </w:pPr>
      <w:r>
        <w:t>Pagination on data results</w:t>
      </w:r>
    </w:p>
    <w:p w14:paraId="748D2F85" w14:textId="067841F4" w:rsidR="00634566" w:rsidRDefault="00634566" w:rsidP="00634566">
      <w:pPr>
        <w:pStyle w:val="ListParagraph"/>
        <w:numPr>
          <w:ilvl w:val="0"/>
          <w:numId w:val="1"/>
        </w:numPr>
      </w:pPr>
      <w:r>
        <w:t>Permission based</w:t>
      </w:r>
      <w:bookmarkStart w:id="0" w:name="_GoBack"/>
      <w:bookmarkEnd w:id="0"/>
    </w:p>
    <w:p w14:paraId="4E86DC78" w14:textId="1A4F474B" w:rsidR="00634566" w:rsidRDefault="00634566" w:rsidP="00634566">
      <w:pPr>
        <w:pStyle w:val="ListParagraph"/>
        <w:numPr>
          <w:ilvl w:val="1"/>
          <w:numId w:val="1"/>
        </w:numPr>
      </w:pPr>
      <w:r>
        <w:t>Admins can create roles and assign permissions</w:t>
      </w:r>
    </w:p>
    <w:p w14:paraId="09B04973" w14:textId="77777777" w:rsidR="0078507D" w:rsidRDefault="0078507D" w:rsidP="0078507D"/>
    <w:p w14:paraId="61DE2505" w14:textId="6E6EBE44" w:rsidR="0078507D" w:rsidRDefault="0078507D" w:rsidP="00634566">
      <w:pPr>
        <w:pStyle w:val="Heading2"/>
      </w:pPr>
      <w:r>
        <w:t>What aspect did you enjoy the most?</w:t>
      </w:r>
    </w:p>
    <w:p w14:paraId="2986357C" w14:textId="3114B91A" w:rsidR="00634566" w:rsidRDefault="00634566" w:rsidP="00634566">
      <w:pPr>
        <w:pStyle w:val="ListParagraph"/>
        <w:numPr>
          <w:ilvl w:val="0"/>
          <w:numId w:val="2"/>
        </w:numPr>
      </w:pPr>
      <w:r>
        <w:t>I enjoyed the backend work. Making things happen with the database.</w:t>
      </w:r>
    </w:p>
    <w:p w14:paraId="2051212F" w14:textId="77777777" w:rsidR="0078507D" w:rsidRPr="0078507D" w:rsidRDefault="0078507D" w:rsidP="0078507D"/>
    <w:sectPr w:rsidR="0078507D" w:rsidRPr="007850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A6C28"/>
    <w:multiLevelType w:val="hybridMultilevel"/>
    <w:tmpl w:val="2D965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E1CC2"/>
    <w:multiLevelType w:val="hybridMultilevel"/>
    <w:tmpl w:val="CD1C4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9F6AF5"/>
    <w:multiLevelType w:val="hybridMultilevel"/>
    <w:tmpl w:val="298E7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DGwMDYyNDK0MDZV0lEKTi0uzszPAykwrAUAEVZY5CwAAAA="/>
  </w:docVars>
  <w:rsids>
    <w:rsidRoot w:val="0078507D"/>
    <w:rsid w:val="00634566"/>
    <w:rsid w:val="00693529"/>
    <w:rsid w:val="0078507D"/>
    <w:rsid w:val="007E7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51611"/>
  <w15:chartTrackingRefBased/>
  <w15:docId w15:val="{84749176-6552-46BF-AA02-BE512DE5D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5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45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50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507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345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Stanley</dc:creator>
  <cp:keywords/>
  <dc:description/>
  <cp:lastModifiedBy>Ken Stanley</cp:lastModifiedBy>
  <cp:revision>2</cp:revision>
  <dcterms:created xsi:type="dcterms:W3CDTF">2019-04-22T13:41:00Z</dcterms:created>
  <dcterms:modified xsi:type="dcterms:W3CDTF">2019-04-22T13:58:00Z</dcterms:modified>
</cp:coreProperties>
</file>